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B6CC4A" w14:textId="442726A3" w:rsidR="0068504E" w:rsidRDefault="00642A01" w:rsidP="0068504E">
      <w:r w:rsidRPr="00642A01">
        <w:t>After labeling the data using the three GUI EXE</w:t>
      </w:r>
      <w:r>
        <w:t xml:space="preserve"> </w:t>
      </w:r>
      <w:r w:rsidRPr="00642A01">
        <w:t>files</w:t>
      </w:r>
      <w:r>
        <w:rPr>
          <w:rFonts w:hint="eastAsia"/>
        </w:rPr>
        <w:t xml:space="preserve">， </w:t>
      </w:r>
      <w:r w:rsidRPr="00642A01">
        <w:t xml:space="preserve">we will have three CSV </w:t>
      </w:r>
      <w:r w:rsidRPr="00642A01">
        <w:t>files</w:t>
      </w:r>
      <w:r w:rsidRPr="00642A01">
        <w:t xml:space="preserve"> which contains the recorded data</w:t>
      </w:r>
      <w:r>
        <w:rPr>
          <w:rFonts w:hint="eastAsia"/>
        </w:rPr>
        <w:t>，</w:t>
      </w:r>
      <w:r w:rsidRPr="00642A01">
        <w:t xml:space="preserve"> and we will use the three CSV files</w:t>
      </w:r>
      <w:r>
        <w:t xml:space="preserve"> </w:t>
      </w:r>
      <w:r w:rsidRPr="00642A01">
        <w:t>to analyze the experiment result</w:t>
      </w:r>
      <w:r>
        <w:rPr>
          <w:rFonts w:hint="eastAsia"/>
        </w:rPr>
        <w:t>。</w:t>
      </w:r>
    </w:p>
    <w:p w14:paraId="2D020FBC" w14:textId="432274F1" w:rsidR="00642A01" w:rsidRDefault="00642A01" w:rsidP="0068504E"/>
    <w:p w14:paraId="1BED0CA2" w14:textId="60BC5DA6" w:rsidR="00642A01" w:rsidRDefault="00642A01" w:rsidP="0068504E">
      <w:pPr>
        <w:rPr>
          <w:rFonts w:hint="eastAsia"/>
        </w:rPr>
      </w:pPr>
      <w:r w:rsidRPr="00642A01">
        <w:t>For</w:t>
      </w:r>
      <w:r>
        <w:t xml:space="preserve"> </w:t>
      </w:r>
      <w:r>
        <w:rPr>
          <w:rFonts w:hint="eastAsia"/>
        </w:rPr>
        <w:t>the</w:t>
      </w:r>
      <w:r w:rsidRPr="00642A01">
        <w:t xml:space="preserve"> subjective persuasibility experimental result</w:t>
      </w:r>
      <w:r>
        <w:t>,</w:t>
      </w:r>
      <w:r w:rsidRPr="00642A01">
        <w:t xml:space="preserve"> we run this </w:t>
      </w:r>
      <w:r w:rsidRPr="00E96840">
        <w:t>mixed_subjective_heatmap_calculator</w:t>
      </w:r>
      <w:r>
        <w:t xml:space="preserve">.py </w:t>
      </w:r>
      <w:r w:rsidRPr="00642A01">
        <w:t>file to generate the final</w:t>
      </w:r>
      <w:r>
        <w:t xml:space="preserve"> </w:t>
      </w:r>
      <w:r w:rsidRPr="00642A01">
        <w:t>subjective persuasibility</w:t>
      </w:r>
      <w:r>
        <w:t xml:space="preserve"> </w:t>
      </w:r>
      <w:r w:rsidRPr="00642A01">
        <w:t>score for the object level explanation and the</w:t>
      </w:r>
      <w:r>
        <w:t xml:space="preserve"> </w:t>
      </w:r>
      <w:r w:rsidRPr="00642A01">
        <w:t>pixel level explanation</w:t>
      </w:r>
      <w:r>
        <w:t>.</w:t>
      </w:r>
    </w:p>
    <w:p w14:paraId="58139B20" w14:textId="7C938037" w:rsidR="0068504E" w:rsidRDefault="0068504E" w:rsidP="0068504E"/>
    <w:p w14:paraId="68AF2E01" w14:textId="6B3CFAAC" w:rsidR="00642A01" w:rsidRDefault="00642A01" w:rsidP="00642A01">
      <w:pPr>
        <w:rPr>
          <w:rFonts w:hint="eastAsia"/>
        </w:rPr>
      </w:pPr>
      <w:r>
        <w:t>For the</w:t>
      </w:r>
      <w:r w:rsidRPr="00642A01">
        <w:t xml:space="preserve"> objective</w:t>
      </w:r>
      <w:r>
        <w:t xml:space="preserve"> </w:t>
      </w:r>
      <w:r w:rsidRPr="00642A01">
        <w:t>persuasibility experimental result</w:t>
      </w:r>
      <w:r>
        <w:t>,</w:t>
      </w:r>
      <w:r>
        <w:t xml:space="preserve"> </w:t>
      </w:r>
      <w:r w:rsidRPr="00642A01">
        <w:t xml:space="preserve">we run this </w:t>
      </w:r>
      <w:r w:rsidRPr="00E96840">
        <w:t>mixed_simulation_experiments_result_calculato</w:t>
      </w:r>
      <w:r>
        <w:t>r</w:t>
      </w:r>
      <w:r>
        <w:t xml:space="preserve">.py </w:t>
      </w:r>
      <w:r w:rsidRPr="00642A01">
        <w:t>file to generate the final</w:t>
      </w:r>
      <w:r>
        <w:t xml:space="preserve"> </w:t>
      </w:r>
      <w:r w:rsidRPr="00642A01">
        <w:t>objective</w:t>
      </w:r>
      <w:r>
        <w:t xml:space="preserve"> </w:t>
      </w:r>
      <w:r w:rsidRPr="00642A01">
        <w:t>persuasibility</w:t>
      </w:r>
      <w:r>
        <w:t xml:space="preserve"> </w:t>
      </w:r>
      <w:r w:rsidRPr="00642A01">
        <w:t>score for the object level explanation and the</w:t>
      </w:r>
      <w:r>
        <w:t xml:space="preserve"> </w:t>
      </w:r>
      <w:r w:rsidRPr="00642A01">
        <w:t>pixel level explanation</w:t>
      </w:r>
      <w:r>
        <w:t>.</w:t>
      </w:r>
    </w:p>
    <w:p w14:paraId="05A54E6C" w14:textId="77777777" w:rsidR="00411F9C" w:rsidRPr="0068504E" w:rsidRDefault="00411F9C"/>
    <w:sectPr w:rsidR="00411F9C" w:rsidRPr="0068504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BDAE9D" w14:textId="77777777" w:rsidR="002E48DE" w:rsidRDefault="002E48DE" w:rsidP="0068504E">
      <w:r>
        <w:separator/>
      </w:r>
    </w:p>
  </w:endnote>
  <w:endnote w:type="continuationSeparator" w:id="0">
    <w:p w14:paraId="2F9C287E" w14:textId="77777777" w:rsidR="002E48DE" w:rsidRDefault="002E48DE" w:rsidP="006850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059EC3" w14:textId="77777777" w:rsidR="002E48DE" w:rsidRDefault="002E48DE" w:rsidP="0068504E">
      <w:r>
        <w:separator/>
      </w:r>
    </w:p>
  </w:footnote>
  <w:footnote w:type="continuationSeparator" w:id="0">
    <w:p w14:paraId="16284B0E" w14:textId="77777777" w:rsidR="002E48DE" w:rsidRDefault="002E48DE" w:rsidP="0068504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0NTQ1sDQ3MjYyNzNX0lEKTi0uzszPAykwrgUAnuSfJywAAAA="/>
  </w:docVars>
  <w:rsids>
    <w:rsidRoot w:val="00BD685E"/>
    <w:rsid w:val="001C638B"/>
    <w:rsid w:val="002E48DE"/>
    <w:rsid w:val="00411F9C"/>
    <w:rsid w:val="005A72D5"/>
    <w:rsid w:val="00642A01"/>
    <w:rsid w:val="0068504E"/>
    <w:rsid w:val="00871C43"/>
    <w:rsid w:val="00BD685E"/>
    <w:rsid w:val="00CA4BF7"/>
    <w:rsid w:val="00E96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7C398F"/>
  <w15:chartTrackingRefBased/>
  <w15:docId w15:val="{10C30695-F2C8-4B6F-ABC0-867A64C27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8504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8504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8504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8504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8504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8</Words>
  <Characters>564</Characters>
  <Application>Microsoft Office Word</Application>
  <DocSecurity>0</DocSecurity>
  <Lines>4</Lines>
  <Paragraphs>1</Paragraphs>
  <ScaleCrop>false</ScaleCrop>
  <Company/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Chenkai</dc:creator>
  <cp:keywords/>
  <dc:description/>
  <cp:lastModifiedBy>ZHANG Chenkai</cp:lastModifiedBy>
  <cp:revision>6</cp:revision>
  <dcterms:created xsi:type="dcterms:W3CDTF">2023-01-14T06:31:00Z</dcterms:created>
  <dcterms:modified xsi:type="dcterms:W3CDTF">2023-01-17T08:03:00Z</dcterms:modified>
</cp:coreProperties>
</file>